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36B2" w:rsidP="00D05404" w:rsidRDefault="00B136B2" w14:paraId="4F71E8F1" w14:textId="77777777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</w:p>
    <w:p w:rsidR="00D05404" w:rsidP="00D05404" w:rsidRDefault="00DC4D87" w14:paraId="4753CC6E" w14:textId="7BC1A8B4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>Executive Board of UN-Women</w:t>
      </w:r>
    </w:p>
    <w:p w:rsidRPr="00D05404" w:rsidR="00D05404" w:rsidP="003D7491" w:rsidRDefault="00D05404" w14:paraId="422F9BE4" w14:textId="4320B253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bookmarkStart w:name="_Hlk98946229" w:id="0"/>
      <w:r w:rsidRPr="00D05404">
        <w:rPr>
          <w:rFonts w:ascii="Times New Roman" w:hAnsi="Times New Roman" w:cs="Times New Roman"/>
          <w:b/>
          <w:sz w:val="32"/>
          <w:szCs w:val="24"/>
        </w:rPr>
        <w:t> </w:t>
      </w:r>
      <w:r w:rsidR="00293054">
        <w:rPr>
          <w:rFonts w:ascii="Times New Roman" w:hAnsi="Times New Roman" w:cs="Times New Roman"/>
          <w:b/>
          <w:sz w:val="32"/>
          <w:szCs w:val="24"/>
        </w:rPr>
        <w:t xml:space="preserve">Regional briefing with the Executive Director on </w:t>
      </w:r>
      <w:r w:rsidR="001C3F85">
        <w:rPr>
          <w:rFonts w:ascii="Times New Roman" w:hAnsi="Times New Roman" w:cs="Times New Roman"/>
          <w:b/>
          <w:sz w:val="32"/>
          <w:szCs w:val="24"/>
        </w:rPr>
        <w:t>Africa</w:t>
      </w:r>
    </w:p>
    <w:bookmarkEnd w:id="0"/>
    <w:p w:rsidR="002E29BD" w:rsidP="62E533A2" w:rsidRDefault="00DC4D87" w14:paraId="51D37A6B" w14:textId="094B732E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62E533A2" w:rsidR="00DC4D87">
        <w:rPr>
          <w:rFonts w:ascii="Times New Roman" w:hAnsi="Times New Roman" w:cs="Times New Roman"/>
          <w:sz w:val="24"/>
          <w:szCs w:val="24"/>
        </w:rPr>
        <w:t xml:space="preserve"> </w:t>
      </w:r>
      <w:r w:rsidRPr="62E533A2" w:rsidR="001C3F85">
        <w:rPr>
          <w:rFonts w:ascii="Times New Roman" w:hAnsi="Times New Roman" w:cs="Times New Roman"/>
          <w:sz w:val="24"/>
          <w:szCs w:val="24"/>
        </w:rPr>
        <w:t>Wednesday</w:t>
      </w:r>
      <w:r w:rsidRPr="62E533A2" w:rsidR="00DC4D87">
        <w:rPr>
          <w:rFonts w:ascii="Times New Roman" w:hAnsi="Times New Roman" w:cs="Times New Roman"/>
          <w:sz w:val="24"/>
          <w:szCs w:val="24"/>
        </w:rPr>
        <w:t xml:space="preserve">, </w:t>
      </w:r>
      <w:r w:rsidRPr="62E533A2" w:rsidR="001C3F85">
        <w:rPr>
          <w:rFonts w:ascii="Times New Roman" w:hAnsi="Times New Roman" w:cs="Times New Roman"/>
          <w:sz w:val="24"/>
          <w:szCs w:val="24"/>
        </w:rPr>
        <w:t>4</w:t>
      </w:r>
      <w:r w:rsidRPr="62E533A2" w:rsidR="00702F0C">
        <w:rPr>
          <w:rFonts w:ascii="Times New Roman" w:hAnsi="Times New Roman" w:cs="Times New Roman"/>
          <w:sz w:val="24"/>
          <w:szCs w:val="24"/>
        </w:rPr>
        <w:t xml:space="preserve"> </w:t>
      </w:r>
      <w:r w:rsidRPr="62E533A2" w:rsidR="008635A2">
        <w:rPr>
          <w:rFonts w:ascii="Times New Roman" w:hAnsi="Times New Roman" w:cs="Times New Roman"/>
          <w:sz w:val="24"/>
          <w:szCs w:val="24"/>
        </w:rPr>
        <w:t xml:space="preserve">May </w:t>
      </w:r>
      <w:r w:rsidRPr="62E533A2" w:rsidR="00DC4D87">
        <w:rPr>
          <w:rFonts w:ascii="Times New Roman" w:hAnsi="Times New Roman" w:cs="Times New Roman"/>
          <w:sz w:val="24"/>
          <w:szCs w:val="24"/>
        </w:rPr>
        <w:t>202</w:t>
      </w:r>
      <w:r w:rsidRPr="62E533A2" w:rsidR="00BE6C87">
        <w:rPr>
          <w:rFonts w:ascii="Times New Roman" w:hAnsi="Times New Roman" w:cs="Times New Roman"/>
          <w:sz w:val="24"/>
          <w:szCs w:val="24"/>
        </w:rPr>
        <w:t>2</w:t>
      </w:r>
      <w:r w:rsidRPr="62E533A2" w:rsidR="00DC4D87">
        <w:rPr>
          <w:rFonts w:ascii="Times New Roman" w:hAnsi="Times New Roman" w:cs="Times New Roman"/>
          <w:sz w:val="24"/>
          <w:szCs w:val="24"/>
        </w:rPr>
        <w:t>; 2</w:t>
      </w:r>
      <w:r w:rsidRPr="62E533A2" w:rsidR="00901960">
        <w:rPr>
          <w:rFonts w:ascii="Times New Roman" w:hAnsi="Times New Roman" w:cs="Times New Roman"/>
          <w:sz w:val="24"/>
          <w:szCs w:val="24"/>
        </w:rPr>
        <w:t>:0</w:t>
      </w:r>
      <w:r w:rsidRPr="62E533A2" w:rsidR="00293054">
        <w:rPr>
          <w:rFonts w:ascii="Times New Roman" w:hAnsi="Times New Roman" w:cs="Times New Roman"/>
          <w:sz w:val="24"/>
          <w:szCs w:val="24"/>
        </w:rPr>
        <w:t>0 p</w:t>
      </w:r>
      <w:r w:rsidRPr="62E533A2" w:rsidR="00901960">
        <w:rPr>
          <w:rFonts w:ascii="Times New Roman" w:hAnsi="Times New Roman" w:cs="Times New Roman"/>
          <w:sz w:val="24"/>
          <w:szCs w:val="24"/>
        </w:rPr>
        <w:t>.m.</w:t>
      </w:r>
      <w:r w:rsidRPr="62E533A2" w:rsidR="00BE6C87">
        <w:rPr>
          <w:rFonts w:ascii="Times New Roman" w:hAnsi="Times New Roman" w:cs="Times New Roman"/>
          <w:sz w:val="24"/>
          <w:szCs w:val="24"/>
        </w:rPr>
        <w:t xml:space="preserve"> </w:t>
      </w:r>
      <w:r w:rsidRPr="62E533A2" w:rsidR="00DC4D87">
        <w:rPr>
          <w:rFonts w:ascii="Times New Roman" w:hAnsi="Times New Roman" w:cs="Times New Roman"/>
          <w:sz w:val="24"/>
          <w:szCs w:val="24"/>
        </w:rPr>
        <w:t>- 3</w:t>
      </w:r>
      <w:r w:rsidRPr="62E533A2" w:rsidR="00DC4D87">
        <w:rPr>
          <w:rFonts w:ascii="Times New Roman" w:hAnsi="Times New Roman" w:cs="Times New Roman"/>
          <w:sz w:val="24"/>
          <w:szCs w:val="24"/>
        </w:rPr>
        <w:t>:3</w:t>
      </w:r>
      <w:r w:rsidRPr="62E533A2" w:rsidR="00293054">
        <w:rPr>
          <w:rFonts w:ascii="Times New Roman" w:hAnsi="Times New Roman" w:cs="Times New Roman"/>
          <w:sz w:val="24"/>
          <w:szCs w:val="24"/>
        </w:rPr>
        <w:t>0</w:t>
      </w:r>
      <w:r w:rsidRPr="62E533A2" w:rsidR="00DC4D87">
        <w:rPr>
          <w:rFonts w:ascii="Times New Roman" w:hAnsi="Times New Roman" w:cs="Times New Roman"/>
          <w:sz w:val="24"/>
          <w:szCs w:val="24"/>
        </w:rPr>
        <w:t xml:space="preserve"> </w:t>
      </w:r>
      <w:r w:rsidRPr="62E533A2" w:rsidR="00293054">
        <w:rPr>
          <w:rFonts w:ascii="Times New Roman" w:hAnsi="Times New Roman" w:cs="Times New Roman"/>
          <w:sz w:val="24"/>
          <w:szCs w:val="24"/>
        </w:rPr>
        <w:t>p</w:t>
      </w:r>
      <w:r w:rsidRPr="62E533A2" w:rsidR="00DC4D87">
        <w:rPr>
          <w:rFonts w:ascii="Times New Roman" w:hAnsi="Times New Roman" w:cs="Times New Roman"/>
          <w:sz w:val="24"/>
          <w:szCs w:val="24"/>
        </w:rPr>
        <w:t>.m</w:t>
      </w:r>
      <w:r w:rsidRPr="62E533A2" w:rsidR="00DC4D87">
        <w:rPr>
          <w:rFonts w:ascii="Times New Roman" w:hAnsi="Times New Roman" w:cs="Times New Roman"/>
          <w:sz w:val="24"/>
          <w:szCs w:val="24"/>
        </w:rPr>
        <w:t>..; Zoom virtual room</w:t>
      </w:r>
    </w:p>
    <w:p w:rsidR="0093700E" w:rsidP="005634A4" w:rsidRDefault="0093700E" w14:paraId="5A691675" w14:textId="77777777">
      <w:pPr>
        <w:spacing w:before="120" w:after="120" w:line="360" w:lineRule="auto"/>
        <w:jc w:val="center"/>
        <w:rPr>
          <w:rFonts w:ascii="Times New Roman" w:hAnsi="Times New Roman" w:cs="Times New Roman"/>
          <w:bCs/>
          <w:sz w:val="24"/>
          <w:szCs w:val="21"/>
        </w:rPr>
      </w:pPr>
    </w:p>
    <w:p w:rsidR="002E29BD" w:rsidP="005634A4" w:rsidRDefault="00DC4D87" w14:paraId="3EE66CDC" w14:textId="77777777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Provisional Agenda</w:t>
      </w:r>
    </w:p>
    <w:p w:rsidRPr="00E07723" w:rsidR="0056724D" w:rsidP="001C3F85" w:rsidRDefault="0056724D" w14:paraId="4E2021BE" w14:textId="1A469E3C">
      <w:pPr>
        <w:spacing w:before="120" w:after="120" w:line="360" w:lineRule="auto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71F8E45C" w:rsidR="0056724D">
        <w:rPr>
          <w:rFonts w:ascii="Times New Roman" w:hAnsi="Times New Roman" w:eastAsia="Times New Roman" w:cs="Times New Roman"/>
          <w:sz w:val="28"/>
          <w:szCs w:val="28"/>
        </w:rPr>
        <w:t xml:space="preserve">Chair: </w:t>
      </w:r>
      <w:r w:rsidRPr="71F8E45C" w:rsidR="001C3F85">
        <w:rPr>
          <w:rFonts w:ascii="Times New Roman" w:hAnsi="Times New Roman" w:eastAsia="Times New Roman" w:cs="Times New Roman"/>
          <w:sz w:val="28"/>
          <w:szCs w:val="28"/>
        </w:rPr>
        <w:t>H.E. Ms. Victoria Sulimani</w:t>
      </w:r>
      <w:r w:rsidRPr="71F8E45C" w:rsidR="001C3F85">
        <w:rPr>
          <w:rFonts w:ascii="Times New Roman" w:hAnsi="Times New Roman" w:eastAsia="Times New Roman" w:cs="Times New Roman"/>
          <w:sz w:val="28"/>
          <w:szCs w:val="28"/>
        </w:rPr>
        <w:t xml:space="preserve">, Ambassador and </w:t>
      </w:r>
      <w:r w:rsidRPr="71F8E45C" w:rsidR="001C3F85">
        <w:rPr>
          <w:rFonts w:ascii="Times New Roman" w:hAnsi="Times New Roman" w:eastAsia="Times New Roman" w:cs="Times New Roman"/>
          <w:sz w:val="28"/>
          <w:szCs w:val="28"/>
        </w:rPr>
        <w:t>Deputy Permanent Representative of the Republic of Sierra Leone to the United Nations</w:t>
      </w:r>
    </w:p>
    <w:p w:rsidRPr="0036460C" w:rsidR="004E4E48" w:rsidP="6DF2659E" w:rsidRDefault="0D139A7C" w14:paraId="3001031D" w14:textId="7E1DFFE7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6DF2659E">
        <w:rPr>
          <w:rFonts w:ascii="Times New Roman" w:hAnsi="Times New Roman"/>
          <w:sz w:val="28"/>
          <w:szCs w:val="28"/>
        </w:rPr>
        <w:t>Opening remarks by</w:t>
      </w:r>
      <w:r w:rsidRPr="6DF2659E" w:rsidR="004E4E4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3054" w:rsidR="00293054">
        <w:rPr>
          <w:rFonts w:ascii="Times New Roman" w:hAnsi="Times New Roman" w:cs="Times New Roman"/>
          <w:sz w:val="28"/>
          <w:szCs w:val="28"/>
        </w:rPr>
        <w:t>Sima</w:t>
      </w:r>
      <w:proofErr w:type="spellEnd"/>
      <w:r w:rsidRPr="00293054" w:rsidR="00293054">
        <w:rPr>
          <w:rFonts w:ascii="Times New Roman" w:hAnsi="Times New Roman" w:cs="Times New Roman"/>
          <w:sz w:val="28"/>
          <w:szCs w:val="28"/>
        </w:rPr>
        <w:t xml:space="preserve"> Sami </w:t>
      </w:r>
      <w:proofErr w:type="spellStart"/>
      <w:r w:rsidRPr="00293054" w:rsidR="00293054">
        <w:rPr>
          <w:rFonts w:ascii="Times New Roman" w:hAnsi="Times New Roman" w:cs="Times New Roman"/>
          <w:sz w:val="28"/>
          <w:szCs w:val="28"/>
        </w:rPr>
        <w:t>Bahous</w:t>
      </w:r>
      <w:proofErr w:type="spellEnd"/>
      <w:r w:rsidRPr="6DF2659E" w:rsidR="004E4E48">
        <w:rPr>
          <w:rFonts w:ascii="Times New Roman" w:hAnsi="Times New Roman" w:cs="Times New Roman"/>
          <w:sz w:val="28"/>
          <w:szCs w:val="28"/>
        </w:rPr>
        <w:t xml:space="preserve">, </w:t>
      </w:r>
      <w:r w:rsidRPr="6DF2659E" w:rsidR="0036460C">
        <w:rPr>
          <w:rFonts w:ascii="Times New Roman" w:hAnsi="Times New Roman" w:eastAsia="Calibri" w:cs="Times New Roman"/>
          <w:sz w:val="28"/>
          <w:szCs w:val="28"/>
        </w:rPr>
        <w:t xml:space="preserve">UN-Women Executive Director, and </w:t>
      </w:r>
      <w:r w:rsidR="00293054">
        <w:rPr>
          <w:rFonts w:ascii="Times New Roman" w:hAnsi="Times New Roman" w:eastAsia="Calibri" w:cs="Times New Roman"/>
          <w:sz w:val="28"/>
          <w:szCs w:val="28"/>
        </w:rPr>
        <w:t>Under</w:t>
      </w:r>
      <w:r w:rsidRPr="6DF2659E" w:rsidR="0036460C">
        <w:rPr>
          <w:rFonts w:ascii="Times New Roman" w:hAnsi="Times New Roman" w:eastAsia="Calibri" w:cs="Times New Roman"/>
          <w:sz w:val="28"/>
          <w:szCs w:val="28"/>
        </w:rPr>
        <w:t xml:space="preserve"> Secretary-General of the United Nations</w:t>
      </w:r>
    </w:p>
    <w:p w:rsidRPr="002803FD" w:rsidR="002E29BD" w:rsidP="62E533A2" w:rsidRDefault="00293054" w14:paraId="484B21FF" w14:textId="410BA750">
      <w:pPr>
        <w:pStyle w:val="ListParagraph"/>
        <w:numPr>
          <w:ilvl w:val="0"/>
          <w:numId w:val="1"/>
        </w:numPr>
        <w:spacing w:before="120" w:after="120" w:line="360" w:lineRule="auto"/>
        <w:ind w:left="720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62E533A2" w:rsidR="00293054">
        <w:rPr>
          <w:rFonts w:ascii="Times New Roman" w:hAnsi="Times New Roman"/>
          <w:sz w:val="28"/>
          <w:szCs w:val="28"/>
        </w:rPr>
        <w:t>P</w:t>
      </w:r>
      <w:r w:rsidRPr="62E533A2" w:rsidR="503CAB05">
        <w:rPr>
          <w:rFonts w:ascii="Times New Roman" w:hAnsi="Times New Roman"/>
          <w:sz w:val="28"/>
          <w:szCs w:val="28"/>
        </w:rPr>
        <w:t xml:space="preserve">resentation </w:t>
      </w:r>
      <w:r w:rsidRPr="62E533A2" w:rsidR="4E5CDA0C">
        <w:rPr>
          <w:rFonts w:ascii="Times New Roman" w:hAnsi="Times New Roman"/>
          <w:sz w:val="28"/>
          <w:szCs w:val="28"/>
        </w:rPr>
        <w:t xml:space="preserve">by </w:t>
      </w:r>
      <w:r w:rsidRPr="62E533A2" w:rsidR="00C105DE">
        <w:rPr>
          <w:rFonts w:ascii="Times New Roman" w:hAnsi="Times New Roman"/>
          <w:sz w:val="28"/>
          <w:szCs w:val="28"/>
        </w:rPr>
        <w:t xml:space="preserve">Maxime </w:t>
      </w:r>
      <w:proofErr w:type="spellStart"/>
      <w:r w:rsidRPr="62E533A2" w:rsidR="00C105DE">
        <w:rPr>
          <w:rFonts w:ascii="Times New Roman" w:hAnsi="Times New Roman"/>
          <w:sz w:val="28"/>
          <w:szCs w:val="28"/>
        </w:rPr>
        <w:t>Houinato</w:t>
      </w:r>
      <w:proofErr w:type="spellEnd"/>
      <w:r w:rsidRPr="62E533A2" w:rsidR="007C0971">
        <w:rPr>
          <w:rFonts w:ascii="Times New Roman" w:hAnsi="Times New Roman"/>
          <w:sz w:val="28"/>
          <w:szCs w:val="28"/>
        </w:rPr>
        <w:t>,</w:t>
      </w:r>
      <w:r w:rsidRPr="62E533A2" w:rsidR="00293054">
        <w:rPr>
          <w:rFonts w:ascii="Times New Roman" w:hAnsi="Times New Roman"/>
          <w:sz w:val="28"/>
          <w:szCs w:val="28"/>
        </w:rPr>
        <w:t xml:space="preserve"> </w:t>
      </w:r>
      <w:r w:rsidRPr="62E533A2" w:rsidR="00293054">
        <w:rPr>
          <w:rFonts w:ascii="Times New Roman" w:hAnsi="Times New Roman"/>
          <w:sz w:val="28"/>
          <w:szCs w:val="28"/>
        </w:rPr>
        <w:t xml:space="preserve">UN Women Regional Director for </w:t>
      </w:r>
      <w:r w:rsidRPr="62E533A2" w:rsidR="004561AF">
        <w:rPr>
          <w:rFonts w:ascii="Times New Roman" w:hAnsi="Times New Roman"/>
          <w:sz w:val="28"/>
          <w:szCs w:val="28"/>
        </w:rPr>
        <w:t>East and Southern Africa</w:t>
      </w:r>
      <w:r w:rsidRPr="62E533A2" w:rsidR="00A77FB4">
        <w:rPr>
          <w:rFonts w:ascii="Times New Roman" w:hAnsi="Times New Roman"/>
          <w:sz w:val="28"/>
          <w:szCs w:val="28"/>
        </w:rPr>
        <w:t>;</w:t>
      </w:r>
    </w:p>
    <w:p w:rsidRPr="003A0B63" w:rsidR="002803FD" w:rsidP="62E533A2" w:rsidRDefault="004561AF" w14:paraId="70C028C6" w14:textId="23538BFB">
      <w:pPr>
        <w:pStyle w:val="ListParagraph"/>
        <w:numPr>
          <w:ilvl w:val="0"/>
          <w:numId w:val="1"/>
        </w:numPr>
        <w:spacing w:before="120" w:after="120" w:line="360" w:lineRule="auto"/>
        <w:ind w:left="720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62E533A2" w:rsidR="004561AF">
        <w:rPr>
          <w:rFonts w:ascii="Times New Roman" w:hAnsi="Times New Roman"/>
          <w:sz w:val="28"/>
          <w:szCs w:val="28"/>
        </w:rPr>
        <w:t>Presentation</w:t>
      </w:r>
      <w:r w:rsidRPr="62E533A2" w:rsidR="002803FD">
        <w:rPr>
          <w:rFonts w:ascii="Times New Roman" w:hAnsi="Times New Roman"/>
          <w:sz w:val="28"/>
          <w:szCs w:val="28"/>
        </w:rPr>
        <w:t xml:space="preserve"> by </w:t>
      </w:r>
      <w:proofErr w:type="spellStart"/>
      <w:r w:rsidRPr="62E533A2" w:rsidR="004561AF">
        <w:rPr>
          <w:rFonts w:ascii="Times New Roman" w:hAnsi="Times New Roman"/>
          <w:sz w:val="28"/>
          <w:szCs w:val="28"/>
        </w:rPr>
        <w:t>Oulimata</w:t>
      </w:r>
      <w:proofErr w:type="spellEnd"/>
      <w:r w:rsidRPr="62E533A2" w:rsidR="004561AF">
        <w:rPr>
          <w:rFonts w:ascii="Times New Roman" w:hAnsi="Times New Roman"/>
          <w:sz w:val="28"/>
          <w:szCs w:val="28"/>
        </w:rPr>
        <w:t xml:space="preserve"> </w:t>
      </w:r>
      <w:r w:rsidRPr="62E533A2" w:rsidR="004561AF">
        <w:rPr>
          <w:rFonts w:ascii="Times New Roman" w:hAnsi="Times New Roman"/>
          <w:sz w:val="28"/>
          <w:szCs w:val="28"/>
        </w:rPr>
        <w:t>Sarr</w:t>
      </w:r>
      <w:r w:rsidRPr="62E533A2" w:rsidR="004561AF">
        <w:rPr>
          <w:rFonts w:ascii="Times New Roman" w:hAnsi="Times New Roman"/>
          <w:sz w:val="28"/>
          <w:szCs w:val="28"/>
        </w:rPr>
        <w:t xml:space="preserve">, UN Women Regional Director for </w:t>
      </w:r>
      <w:r w:rsidRPr="62E533A2" w:rsidR="004561AF">
        <w:rPr>
          <w:rFonts w:ascii="Times New Roman" w:hAnsi="Times New Roman"/>
          <w:sz w:val="28"/>
          <w:szCs w:val="28"/>
        </w:rPr>
        <w:t>West and Central Africa</w:t>
      </w:r>
      <w:r w:rsidRPr="62E533A2" w:rsidR="00C105DE">
        <w:rPr>
          <w:rFonts w:ascii="Times New Roman" w:hAnsi="Times New Roman"/>
          <w:sz w:val="28"/>
          <w:szCs w:val="28"/>
        </w:rPr>
        <w:t>;</w:t>
      </w:r>
    </w:p>
    <w:p w:rsidRPr="00E07723" w:rsidR="002E29BD" w:rsidP="005634A4" w:rsidRDefault="00DC4D87" w14:paraId="4AFE23A4" w14:textId="77777777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i/>
          <w:iCs/>
          <w:sz w:val="28"/>
          <w:szCs w:val="28"/>
        </w:rPr>
      </w:pPr>
      <w:r w:rsidRPr="00E07723">
        <w:rPr>
          <w:rFonts w:ascii="Times New Roman" w:hAnsi="Times New Roman"/>
          <w:i/>
          <w:iCs/>
          <w:sz w:val="28"/>
          <w:szCs w:val="28"/>
          <w:lang w:eastAsia="zh-CN"/>
        </w:rPr>
        <w:t>Discussion</w:t>
      </w:r>
    </w:p>
    <w:sectPr w:rsidRPr="00E07723" w:rsidR="002E29BD">
      <w:headerReference w:type="default" r:id="rId13"/>
      <w:pgSz w:w="12240" w:h="15840" w:orient="portrait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540C7" w:rsidRDefault="006540C7" w14:paraId="232FD343" w14:textId="77777777">
      <w:r>
        <w:separator/>
      </w:r>
    </w:p>
  </w:endnote>
  <w:endnote w:type="continuationSeparator" w:id="0">
    <w:p w:rsidR="006540C7" w:rsidRDefault="006540C7" w14:paraId="2FA24E28" w14:textId="77777777">
      <w:r>
        <w:continuationSeparator/>
      </w:r>
    </w:p>
  </w:endnote>
  <w:endnote w:type="continuationNotice" w:id="1">
    <w:p w:rsidR="006540C7" w:rsidRDefault="006540C7" w14:paraId="29E33A5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540C7" w:rsidRDefault="006540C7" w14:paraId="5B6FA4DB" w14:textId="77777777">
      <w:r>
        <w:separator/>
      </w:r>
    </w:p>
  </w:footnote>
  <w:footnote w:type="continuationSeparator" w:id="0">
    <w:p w:rsidR="006540C7" w:rsidRDefault="006540C7" w14:paraId="5909CD19" w14:textId="77777777">
      <w:r>
        <w:continuationSeparator/>
      </w:r>
    </w:p>
  </w:footnote>
  <w:footnote w:type="continuationNotice" w:id="1">
    <w:p w:rsidR="006540C7" w:rsidRDefault="006540C7" w14:paraId="0241F4D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E29BD" w:rsidRDefault="00DC4D87" w14:paraId="26D39F6C" w14:textId="77777777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71E1BA" wp14:editId="07777777">
          <wp:simplePos x="0" y="0"/>
          <wp:positionH relativeFrom="column">
            <wp:posOffset>5034280</wp:posOffset>
          </wp:positionH>
          <wp:positionV relativeFrom="paragraph">
            <wp:posOffset>-132080</wp:posOffset>
          </wp:positionV>
          <wp:extent cx="1685290" cy="765810"/>
          <wp:effectExtent l="0" t="0" r="0" b="0"/>
          <wp:wrapNone/>
          <wp:docPr id="2" name="Picture 1" descr="UN_Women_English_Blue_Small_ALO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UN_Women_English_Blue_Small_ALO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85290" cy="765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E29BD" w:rsidRDefault="002E29BD" w14:paraId="41C8F39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62F84"/>
    <w:multiLevelType w:val="multilevel"/>
    <w:tmpl w:val="42A62F84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77C75AD2"/>
    <w:multiLevelType w:val="multilevel"/>
    <w:tmpl w:val="01CC1580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70888898">
    <w:abstractNumId w:val="0"/>
  </w:num>
  <w:num w:numId="2" w16cid:durableId="622662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trackRevisions w:val="false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zI1MDcxNLU0trBQ0lEKTi0uzszPAykwNq4FANlK3eItAAAA"/>
  </w:docVars>
  <w:rsids>
    <w:rsidRoot w:val="00AD23E3"/>
    <w:rsid w:val="00002855"/>
    <w:rsid w:val="00005712"/>
    <w:rsid w:val="000129E8"/>
    <w:rsid w:val="00012A5B"/>
    <w:rsid w:val="0002152C"/>
    <w:rsid w:val="00030356"/>
    <w:rsid w:val="00033989"/>
    <w:rsid w:val="000340EB"/>
    <w:rsid w:val="000355EE"/>
    <w:rsid w:val="00040362"/>
    <w:rsid w:val="000428D2"/>
    <w:rsid w:val="00044E4A"/>
    <w:rsid w:val="00047DF6"/>
    <w:rsid w:val="00055991"/>
    <w:rsid w:val="00060654"/>
    <w:rsid w:val="00060E73"/>
    <w:rsid w:val="00063D4A"/>
    <w:rsid w:val="00065FD6"/>
    <w:rsid w:val="00075041"/>
    <w:rsid w:val="00087735"/>
    <w:rsid w:val="00090397"/>
    <w:rsid w:val="00096A1A"/>
    <w:rsid w:val="000A7003"/>
    <w:rsid w:val="000B0C3E"/>
    <w:rsid w:val="000B4953"/>
    <w:rsid w:val="000C1419"/>
    <w:rsid w:val="000C1618"/>
    <w:rsid w:val="000C2F4C"/>
    <w:rsid w:val="000C4239"/>
    <w:rsid w:val="000E2877"/>
    <w:rsid w:val="000E4FBE"/>
    <w:rsid w:val="000E56A6"/>
    <w:rsid w:val="000E5AF9"/>
    <w:rsid w:val="000F1794"/>
    <w:rsid w:val="000F5D54"/>
    <w:rsid w:val="00117E9C"/>
    <w:rsid w:val="00123800"/>
    <w:rsid w:val="00131D02"/>
    <w:rsid w:val="001452DE"/>
    <w:rsid w:val="00155D88"/>
    <w:rsid w:val="00157619"/>
    <w:rsid w:val="00160EFC"/>
    <w:rsid w:val="001659CA"/>
    <w:rsid w:val="00166826"/>
    <w:rsid w:val="0017297E"/>
    <w:rsid w:val="00173B8C"/>
    <w:rsid w:val="00176269"/>
    <w:rsid w:val="00181577"/>
    <w:rsid w:val="001851DF"/>
    <w:rsid w:val="0019499E"/>
    <w:rsid w:val="001C2C58"/>
    <w:rsid w:val="001C3F85"/>
    <w:rsid w:val="001D3216"/>
    <w:rsid w:val="001E6FD4"/>
    <w:rsid w:val="00201CC7"/>
    <w:rsid w:val="002065F9"/>
    <w:rsid w:val="00217AA3"/>
    <w:rsid w:val="002210A9"/>
    <w:rsid w:val="00222893"/>
    <w:rsid w:val="002237FE"/>
    <w:rsid w:val="0022485F"/>
    <w:rsid w:val="00226DC7"/>
    <w:rsid w:val="00241DA2"/>
    <w:rsid w:val="00245EE2"/>
    <w:rsid w:val="00255352"/>
    <w:rsid w:val="00262C9E"/>
    <w:rsid w:val="00266902"/>
    <w:rsid w:val="00274D05"/>
    <w:rsid w:val="002803FD"/>
    <w:rsid w:val="00281D23"/>
    <w:rsid w:val="00282F9B"/>
    <w:rsid w:val="00285600"/>
    <w:rsid w:val="00290545"/>
    <w:rsid w:val="00291C45"/>
    <w:rsid w:val="00293054"/>
    <w:rsid w:val="00296E36"/>
    <w:rsid w:val="002A5123"/>
    <w:rsid w:val="002A66B5"/>
    <w:rsid w:val="002C4488"/>
    <w:rsid w:val="002D203D"/>
    <w:rsid w:val="002D5F0B"/>
    <w:rsid w:val="002D7879"/>
    <w:rsid w:val="002E172C"/>
    <w:rsid w:val="002E1EDF"/>
    <w:rsid w:val="002E29BD"/>
    <w:rsid w:val="002E33AE"/>
    <w:rsid w:val="002E4187"/>
    <w:rsid w:val="002E7EE4"/>
    <w:rsid w:val="002F0045"/>
    <w:rsid w:val="002F2372"/>
    <w:rsid w:val="002F306A"/>
    <w:rsid w:val="002F4751"/>
    <w:rsid w:val="002F6F26"/>
    <w:rsid w:val="00311C49"/>
    <w:rsid w:val="00317186"/>
    <w:rsid w:val="00320DF7"/>
    <w:rsid w:val="003310D7"/>
    <w:rsid w:val="00331AF9"/>
    <w:rsid w:val="003326F0"/>
    <w:rsid w:val="00333565"/>
    <w:rsid w:val="0034485C"/>
    <w:rsid w:val="00346927"/>
    <w:rsid w:val="00347EA5"/>
    <w:rsid w:val="00354711"/>
    <w:rsid w:val="0036383F"/>
    <w:rsid w:val="00364139"/>
    <w:rsid w:val="0036460C"/>
    <w:rsid w:val="00372B16"/>
    <w:rsid w:val="003822A3"/>
    <w:rsid w:val="00397721"/>
    <w:rsid w:val="003A0B63"/>
    <w:rsid w:val="003B294C"/>
    <w:rsid w:val="003B3420"/>
    <w:rsid w:val="003B5E32"/>
    <w:rsid w:val="003D236A"/>
    <w:rsid w:val="003D4FEB"/>
    <w:rsid w:val="003D7491"/>
    <w:rsid w:val="003E231D"/>
    <w:rsid w:val="003F549C"/>
    <w:rsid w:val="003F7739"/>
    <w:rsid w:val="004128DF"/>
    <w:rsid w:val="0041525E"/>
    <w:rsid w:val="004174D1"/>
    <w:rsid w:val="00430446"/>
    <w:rsid w:val="00435EFF"/>
    <w:rsid w:val="00437515"/>
    <w:rsid w:val="0044087F"/>
    <w:rsid w:val="0044215E"/>
    <w:rsid w:val="004454FF"/>
    <w:rsid w:val="004467F2"/>
    <w:rsid w:val="004477C0"/>
    <w:rsid w:val="004561AF"/>
    <w:rsid w:val="00456492"/>
    <w:rsid w:val="00457DB3"/>
    <w:rsid w:val="004629FA"/>
    <w:rsid w:val="004651BE"/>
    <w:rsid w:val="00467021"/>
    <w:rsid w:val="00477D59"/>
    <w:rsid w:val="00483AF8"/>
    <w:rsid w:val="0049112B"/>
    <w:rsid w:val="004A7E44"/>
    <w:rsid w:val="004B5F57"/>
    <w:rsid w:val="004C08F5"/>
    <w:rsid w:val="004C4FF0"/>
    <w:rsid w:val="004C54AC"/>
    <w:rsid w:val="004C7782"/>
    <w:rsid w:val="004E4E48"/>
    <w:rsid w:val="004F48F5"/>
    <w:rsid w:val="004F6C3B"/>
    <w:rsid w:val="00502D1B"/>
    <w:rsid w:val="00505C34"/>
    <w:rsid w:val="00506A0B"/>
    <w:rsid w:val="00512DE3"/>
    <w:rsid w:val="00513A29"/>
    <w:rsid w:val="00514B29"/>
    <w:rsid w:val="0052138A"/>
    <w:rsid w:val="00523FD0"/>
    <w:rsid w:val="0052414B"/>
    <w:rsid w:val="0052460F"/>
    <w:rsid w:val="00532E70"/>
    <w:rsid w:val="00540898"/>
    <w:rsid w:val="00545F2B"/>
    <w:rsid w:val="00550923"/>
    <w:rsid w:val="0055538C"/>
    <w:rsid w:val="005634A4"/>
    <w:rsid w:val="0056495B"/>
    <w:rsid w:val="00564F94"/>
    <w:rsid w:val="0056505A"/>
    <w:rsid w:val="0056724D"/>
    <w:rsid w:val="00575DAA"/>
    <w:rsid w:val="005766E2"/>
    <w:rsid w:val="00577647"/>
    <w:rsid w:val="00581BB1"/>
    <w:rsid w:val="00583F37"/>
    <w:rsid w:val="00586181"/>
    <w:rsid w:val="0059152E"/>
    <w:rsid w:val="005B7D15"/>
    <w:rsid w:val="005E04B1"/>
    <w:rsid w:val="005E11C0"/>
    <w:rsid w:val="005E38AC"/>
    <w:rsid w:val="005F02B9"/>
    <w:rsid w:val="005F1A42"/>
    <w:rsid w:val="005F7545"/>
    <w:rsid w:val="005F7876"/>
    <w:rsid w:val="005F7D87"/>
    <w:rsid w:val="00600A48"/>
    <w:rsid w:val="0060787F"/>
    <w:rsid w:val="00615625"/>
    <w:rsid w:val="00615D7F"/>
    <w:rsid w:val="006244AB"/>
    <w:rsid w:val="00625002"/>
    <w:rsid w:val="00633CDC"/>
    <w:rsid w:val="0063512A"/>
    <w:rsid w:val="00636440"/>
    <w:rsid w:val="006434F4"/>
    <w:rsid w:val="006540C7"/>
    <w:rsid w:val="006563F2"/>
    <w:rsid w:val="006619D1"/>
    <w:rsid w:val="00663C82"/>
    <w:rsid w:val="00665BF5"/>
    <w:rsid w:val="00667CBD"/>
    <w:rsid w:val="006730C2"/>
    <w:rsid w:val="00673348"/>
    <w:rsid w:val="006755F2"/>
    <w:rsid w:val="00676B8B"/>
    <w:rsid w:val="00687B14"/>
    <w:rsid w:val="00692436"/>
    <w:rsid w:val="00692A5B"/>
    <w:rsid w:val="00694E82"/>
    <w:rsid w:val="006A6600"/>
    <w:rsid w:val="006B0263"/>
    <w:rsid w:val="006C15CD"/>
    <w:rsid w:val="006C2104"/>
    <w:rsid w:val="006D5B68"/>
    <w:rsid w:val="006E325F"/>
    <w:rsid w:val="006F0742"/>
    <w:rsid w:val="006F59C9"/>
    <w:rsid w:val="00702F0C"/>
    <w:rsid w:val="00712B15"/>
    <w:rsid w:val="007172EE"/>
    <w:rsid w:val="00717A7B"/>
    <w:rsid w:val="007254BF"/>
    <w:rsid w:val="00725AA6"/>
    <w:rsid w:val="00726BBF"/>
    <w:rsid w:val="0073216C"/>
    <w:rsid w:val="00732438"/>
    <w:rsid w:val="00735D26"/>
    <w:rsid w:val="0074023B"/>
    <w:rsid w:val="00744BB8"/>
    <w:rsid w:val="00750FBE"/>
    <w:rsid w:val="007541BE"/>
    <w:rsid w:val="007571A2"/>
    <w:rsid w:val="00757CE9"/>
    <w:rsid w:val="007639A9"/>
    <w:rsid w:val="00763E7C"/>
    <w:rsid w:val="007640CD"/>
    <w:rsid w:val="0077364F"/>
    <w:rsid w:val="0077407F"/>
    <w:rsid w:val="007825F5"/>
    <w:rsid w:val="00783C38"/>
    <w:rsid w:val="007854A2"/>
    <w:rsid w:val="007B54E3"/>
    <w:rsid w:val="007C0971"/>
    <w:rsid w:val="007C34C9"/>
    <w:rsid w:val="007D3FF5"/>
    <w:rsid w:val="007D79E8"/>
    <w:rsid w:val="007E0E8A"/>
    <w:rsid w:val="007E1402"/>
    <w:rsid w:val="007E6E5E"/>
    <w:rsid w:val="007F0A5D"/>
    <w:rsid w:val="007F582B"/>
    <w:rsid w:val="007F6B35"/>
    <w:rsid w:val="00802B36"/>
    <w:rsid w:val="00804820"/>
    <w:rsid w:val="00804CEB"/>
    <w:rsid w:val="00804EAD"/>
    <w:rsid w:val="00820F11"/>
    <w:rsid w:val="008306EB"/>
    <w:rsid w:val="00841B7D"/>
    <w:rsid w:val="00844B55"/>
    <w:rsid w:val="008635A2"/>
    <w:rsid w:val="0086510F"/>
    <w:rsid w:val="00875CF2"/>
    <w:rsid w:val="00886B73"/>
    <w:rsid w:val="00890476"/>
    <w:rsid w:val="00891754"/>
    <w:rsid w:val="00891FC1"/>
    <w:rsid w:val="00896DA9"/>
    <w:rsid w:val="008A5FF9"/>
    <w:rsid w:val="008B0CE9"/>
    <w:rsid w:val="008B6147"/>
    <w:rsid w:val="008C02E3"/>
    <w:rsid w:val="008C0C6B"/>
    <w:rsid w:val="008C27D8"/>
    <w:rsid w:val="008D114E"/>
    <w:rsid w:val="008E3C45"/>
    <w:rsid w:val="008E6E23"/>
    <w:rsid w:val="008F11C2"/>
    <w:rsid w:val="008F217D"/>
    <w:rsid w:val="008F5A51"/>
    <w:rsid w:val="00901960"/>
    <w:rsid w:val="009022E7"/>
    <w:rsid w:val="00904961"/>
    <w:rsid w:val="00905805"/>
    <w:rsid w:val="00914234"/>
    <w:rsid w:val="00923B2F"/>
    <w:rsid w:val="00924392"/>
    <w:rsid w:val="0092476F"/>
    <w:rsid w:val="00924B16"/>
    <w:rsid w:val="0093648F"/>
    <w:rsid w:val="0093700E"/>
    <w:rsid w:val="0095140F"/>
    <w:rsid w:val="00951745"/>
    <w:rsid w:val="00962258"/>
    <w:rsid w:val="00966686"/>
    <w:rsid w:val="0097131F"/>
    <w:rsid w:val="009869BF"/>
    <w:rsid w:val="00987515"/>
    <w:rsid w:val="00990D14"/>
    <w:rsid w:val="00991D86"/>
    <w:rsid w:val="009926C6"/>
    <w:rsid w:val="00996378"/>
    <w:rsid w:val="009A1D74"/>
    <w:rsid w:val="009A7444"/>
    <w:rsid w:val="009B3B2F"/>
    <w:rsid w:val="009B3D3A"/>
    <w:rsid w:val="009B532D"/>
    <w:rsid w:val="009B58A5"/>
    <w:rsid w:val="009B7FF2"/>
    <w:rsid w:val="009C0D2F"/>
    <w:rsid w:val="009C5EBC"/>
    <w:rsid w:val="009E084E"/>
    <w:rsid w:val="009E1B71"/>
    <w:rsid w:val="009E3F44"/>
    <w:rsid w:val="009E6EFF"/>
    <w:rsid w:val="009F3205"/>
    <w:rsid w:val="009F505B"/>
    <w:rsid w:val="00A037C8"/>
    <w:rsid w:val="00A0608F"/>
    <w:rsid w:val="00A07C89"/>
    <w:rsid w:val="00A14B91"/>
    <w:rsid w:val="00A22519"/>
    <w:rsid w:val="00A25077"/>
    <w:rsid w:val="00A41F83"/>
    <w:rsid w:val="00A44085"/>
    <w:rsid w:val="00A52A74"/>
    <w:rsid w:val="00A55DF1"/>
    <w:rsid w:val="00A56C9E"/>
    <w:rsid w:val="00A7044B"/>
    <w:rsid w:val="00A77FB4"/>
    <w:rsid w:val="00A82839"/>
    <w:rsid w:val="00A8473A"/>
    <w:rsid w:val="00A84CA6"/>
    <w:rsid w:val="00A935BF"/>
    <w:rsid w:val="00A93F3B"/>
    <w:rsid w:val="00A964E2"/>
    <w:rsid w:val="00A96EE1"/>
    <w:rsid w:val="00AA1934"/>
    <w:rsid w:val="00AA55DF"/>
    <w:rsid w:val="00AA6ADC"/>
    <w:rsid w:val="00AB20C3"/>
    <w:rsid w:val="00AB6478"/>
    <w:rsid w:val="00AB6611"/>
    <w:rsid w:val="00AC43E0"/>
    <w:rsid w:val="00AC788F"/>
    <w:rsid w:val="00AC79EC"/>
    <w:rsid w:val="00AD23E3"/>
    <w:rsid w:val="00AD6CF5"/>
    <w:rsid w:val="00AE2EEF"/>
    <w:rsid w:val="00AE31E3"/>
    <w:rsid w:val="00AF0818"/>
    <w:rsid w:val="00AF331B"/>
    <w:rsid w:val="00AF37B1"/>
    <w:rsid w:val="00AF4BD4"/>
    <w:rsid w:val="00B05395"/>
    <w:rsid w:val="00B05A12"/>
    <w:rsid w:val="00B136B2"/>
    <w:rsid w:val="00B30565"/>
    <w:rsid w:val="00B36EAE"/>
    <w:rsid w:val="00B370C3"/>
    <w:rsid w:val="00B45CA9"/>
    <w:rsid w:val="00B470C5"/>
    <w:rsid w:val="00B53983"/>
    <w:rsid w:val="00B57509"/>
    <w:rsid w:val="00B60C91"/>
    <w:rsid w:val="00B63C0F"/>
    <w:rsid w:val="00B72BDB"/>
    <w:rsid w:val="00B7524B"/>
    <w:rsid w:val="00B75302"/>
    <w:rsid w:val="00B75ED9"/>
    <w:rsid w:val="00B80384"/>
    <w:rsid w:val="00B8526C"/>
    <w:rsid w:val="00B905D3"/>
    <w:rsid w:val="00B91DB3"/>
    <w:rsid w:val="00B91E4E"/>
    <w:rsid w:val="00B97096"/>
    <w:rsid w:val="00BA29EA"/>
    <w:rsid w:val="00BA3463"/>
    <w:rsid w:val="00BA6B5D"/>
    <w:rsid w:val="00BB71B2"/>
    <w:rsid w:val="00BB7AA3"/>
    <w:rsid w:val="00BC2D95"/>
    <w:rsid w:val="00BC4158"/>
    <w:rsid w:val="00BC52D5"/>
    <w:rsid w:val="00BE6C87"/>
    <w:rsid w:val="00BE7851"/>
    <w:rsid w:val="00BF4B60"/>
    <w:rsid w:val="00C00AF6"/>
    <w:rsid w:val="00C105DE"/>
    <w:rsid w:val="00C22121"/>
    <w:rsid w:val="00C2358A"/>
    <w:rsid w:val="00C41D7D"/>
    <w:rsid w:val="00C4356C"/>
    <w:rsid w:val="00C44B19"/>
    <w:rsid w:val="00C4706B"/>
    <w:rsid w:val="00C51C25"/>
    <w:rsid w:val="00C54AA5"/>
    <w:rsid w:val="00C62BAE"/>
    <w:rsid w:val="00C66593"/>
    <w:rsid w:val="00C7041A"/>
    <w:rsid w:val="00C76D04"/>
    <w:rsid w:val="00C8046A"/>
    <w:rsid w:val="00C8693D"/>
    <w:rsid w:val="00C90A9A"/>
    <w:rsid w:val="00C96872"/>
    <w:rsid w:val="00CA0756"/>
    <w:rsid w:val="00CA2D8D"/>
    <w:rsid w:val="00CA6C7D"/>
    <w:rsid w:val="00CB081D"/>
    <w:rsid w:val="00CB166B"/>
    <w:rsid w:val="00CB38E1"/>
    <w:rsid w:val="00CB3BE6"/>
    <w:rsid w:val="00CB76DD"/>
    <w:rsid w:val="00CC37CD"/>
    <w:rsid w:val="00CC6DDD"/>
    <w:rsid w:val="00CD3C9B"/>
    <w:rsid w:val="00CD4F24"/>
    <w:rsid w:val="00CD5139"/>
    <w:rsid w:val="00CE57CE"/>
    <w:rsid w:val="00CE5A54"/>
    <w:rsid w:val="00CF0EF4"/>
    <w:rsid w:val="00CF2665"/>
    <w:rsid w:val="00CF775E"/>
    <w:rsid w:val="00D05404"/>
    <w:rsid w:val="00D1548E"/>
    <w:rsid w:val="00D154F4"/>
    <w:rsid w:val="00D23ADB"/>
    <w:rsid w:val="00D260B3"/>
    <w:rsid w:val="00D262A7"/>
    <w:rsid w:val="00D30053"/>
    <w:rsid w:val="00D35DF4"/>
    <w:rsid w:val="00D370AA"/>
    <w:rsid w:val="00D40AD8"/>
    <w:rsid w:val="00D556CA"/>
    <w:rsid w:val="00D56EB8"/>
    <w:rsid w:val="00D6244A"/>
    <w:rsid w:val="00D73182"/>
    <w:rsid w:val="00D75EC7"/>
    <w:rsid w:val="00D76E4B"/>
    <w:rsid w:val="00D810B0"/>
    <w:rsid w:val="00D820EC"/>
    <w:rsid w:val="00D85E7D"/>
    <w:rsid w:val="00D86071"/>
    <w:rsid w:val="00D8630C"/>
    <w:rsid w:val="00D90556"/>
    <w:rsid w:val="00DA38DF"/>
    <w:rsid w:val="00DA7422"/>
    <w:rsid w:val="00DC4D87"/>
    <w:rsid w:val="00DC5F8F"/>
    <w:rsid w:val="00DD0C4E"/>
    <w:rsid w:val="00DD5208"/>
    <w:rsid w:val="00DD76A4"/>
    <w:rsid w:val="00DE5D8F"/>
    <w:rsid w:val="00DF477C"/>
    <w:rsid w:val="00E07723"/>
    <w:rsid w:val="00E1123B"/>
    <w:rsid w:val="00E11D76"/>
    <w:rsid w:val="00E17C5A"/>
    <w:rsid w:val="00E24BBE"/>
    <w:rsid w:val="00E34E85"/>
    <w:rsid w:val="00E350CC"/>
    <w:rsid w:val="00E3606C"/>
    <w:rsid w:val="00E36C87"/>
    <w:rsid w:val="00E41568"/>
    <w:rsid w:val="00E419FD"/>
    <w:rsid w:val="00E4363F"/>
    <w:rsid w:val="00E530EE"/>
    <w:rsid w:val="00E61B91"/>
    <w:rsid w:val="00E6503E"/>
    <w:rsid w:val="00E67290"/>
    <w:rsid w:val="00E71AC9"/>
    <w:rsid w:val="00E7311C"/>
    <w:rsid w:val="00E7550D"/>
    <w:rsid w:val="00E8000F"/>
    <w:rsid w:val="00E83015"/>
    <w:rsid w:val="00E835A2"/>
    <w:rsid w:val="00E9098E"/>
    <w:rsid w:val="00E94B3C"/>
    <w:rsid w:val="00EA201B"/>
    <w:rsid w:val="00EA226A"/>
    <w:rsid w:val="00EA567C"/>
    <w:rsid w:val="00EA73A6"/>
    <w:rsid w:val="00EB24E6"/>
    <w:rsid w:val="00EB41ED"/>
    <w:rsid w:val="00EB421E"/>
    <w:rsid w:val="00EC479B"/>
    <w:rsid w:val="00ED1F84"/>
    <w:rsid w:val="00ED5888"/>
    <w:rsid w:val="00EF3192"/>
    <w:rsid w:val="00EF404D"/>
    <w:rsid w:val="00EF4AAB"/>
    <w:rsid w:val="00F03EFF"/>
    <w:rsid w:val="00F111CA"/>
    <w:rsid w:val="00F1530E"/>
    <w:rsid w:val="00F240F1"/>
    <w:rsid w:val="00F266FB"/>
    <w:rsid w:val="00F44E26"/>
    <w:rsid w:val="00F567E8"/>
    <w:rsid w:val="00F6599A"/>
    <w:rsid w:val="00F718FB"/>
    <w:rsid w:val="00F71E90"/>
    <w:rsid w:val="00F8343A"/>
    <w:rsid w:val="00F85615"/>
    <w:rsid w:val="00F870A1"/>
    <w:rsid w:val="00F96050"/>
    <w:rsid w:val="00FB2000"/>
    <w:rsid w:val="00FB211A"/>
    <w:rsid w:val="00FB7891"/>
    <w:rsid w:val="00FC2733"/>
    <w:rsid w:val="00FC6A95"/>
    <w:rsid w:val="00FD0061"/>
    <w:rsid w:val="00FD5184"/>
    <w:rsid w:val="00FD65A6"/>
    <w:rsid w:val="00FD79FE"/>
    <w:rsid w:val="00FE3DC4"/>
    <w:rsid w:val="00FE6E8C"/>
    <w:rsid w:val="00FF4EA2"/>
    <w:rsid w:val="00FF6444"/>
    <w:rsid w:val="00FF7D4A"/>
    <w:rsid w:val="01D96E69"/>
    <w:rsid w:val="01E4A9C5"/>
    <w:rsid w:val="01FDBE3F"/>
    <w:rsid w:val="023D28EF"/>
    <w:rsid w:val="02CB0F9C"/>
    <w:rsid w:val="045A6C6B"/>
    <w:rsid w:val="055DE64F"/>
    <w:rsid w:val="05CCBE1C"/>
    <w:rsid w:val="08A50FDD"/>
    <w:rsid w:val="094C8452"/>
    <w:rsid w:val="0AC78344"/>
    <w:rsid w:val="0C876F85"/>
    <w:rsid w:val="0D139A7C"/>
    <w:rsid w:val="0D56C2C3"/>
    <w:rsid w:val="0D9C974F"/>
    <w:rsid w:val="0F051B7C"/>
    <w:rsid w:val="0F977897"/>
    <w:rsid w:val="1169E6D9"/>
    <w:rsid w:val="12A25EB2"/>
    <w:rsid w:val="13BA500D"/>
    <w:rsid w:val="145F6EFA"/>
    <w:rsid w:val="1643BB0A"/>
    <w:rsid w:val="17C7794B"/>
    <w:rsid w:val="198A6B94"/>
    <w:rsid w:val="19DA7EE4"/>
    <w:rsid w:val="19E90549"/>
    <w:rsid w:val="1BF09CA5"/>
    <w:rsid w:val="1C6571A9"/>
    <w:rsid w:val="23B96E9F"/>
    <w:rsid w:val="24B247D5"/>
    <w:rsid w:val="24C4ED2D"/>
    <w:rsid w:val="2585BCD0"/>
    <w:rsid w:val="27921A09"/>
    <w:rsid w:val="28C14C4F"/>
    <w:rsid w:val="29423956"/>
    <w:rsid w:val="29A0E38C"/>
    <w:rsid w:val="2D107129"/>
    <w:rsid w:val="2D498755"/>
    <w:rsid w:val="30060D76"/>
    <w:rsid w:val="31A63DEE"/>
    <w:rsid w:val="37618A06"/>
    <w:rsid w:val="391B54F0"/>
    <w:rsid w:val="3AE164AB"/>
    <w:rsid w:val="3BFCDE5E"/>
    <w:rsid w:val="3C05DE8B"/>
    <w:rsid w:val="3D6E6E01"/>
    <w:rsid w:val="3E215B2F"/>
    <w:rsid w:val="3F80347E"/>
    <w:rsid w:val="41B42C36"/>
    <w:rsid w:val="43BA8A0A"/>
    <w:rsid w:val="47266B65"/>
    <w:rsid w:val="474CC58B"/>
    <w:rsid w:val="4775F7E4"/>
    <w:rsid w:val="4865D47E"/>
    <w:rsid w:val="48D27F0C"/>
    <w:rsid w:val="4A24AADA"/>
    <w:rsid w:val="4A3C9507"/>
    <w:rsid w:val="4DA53522"/>
    <w:rsid w:val="4E5CDA0C"/>
    <w:rsid w:val="4EFF375E"/>
    <w:rsid w:val="503CAB05"/>
    <w:rsid w:val="52B57291"/>
    <w:rsid w:val="52C76928"/>
    <w:rsid w:val="564059E8"/>
    <w:rsid w:val="598D197B"/>
    <w:rsid w:val="61AFD67D"/>
    <w:rsid w:val="62E533A2"/>
    <w:rsid w:val="63546F5C"/>
    <w:rsid w:val="644C3720"/>
    <w:rsid w:val="65891234"/>
    <w:rsid w:val="67ED7A03"/>
    <w:rsid w:val="689F44C0"/>
    <w:rsid w:val="68BC5EF3"/>
    <w:rsid w:val="690EBE75"/>
    <w:rsid w:val="692E8AD8"/>
    <w:rsid w:val="69D1BA4C"/>
    <w:rsid w:val="6BDB368D"/>
    <w:rsid w:val="6C7D1DF4"/>
    <w:rsid w:val="6CC782A2"/>
    <w:rsid w:val="6DF2659E"/>
    <w:rsid w:val="6E01BA32"/>
    <w:rsid w:val="6F8A469A"/>
    <w:rsid w:val="7015250D"/>
    <w:rsid w:val="71F8E45C"/>
    <w:rsid w:val="737F35D6"/>
    <w:rsid w:val="73A1F02E"/>
    <w:rsid w:val="7613DB9C"/>
    <w:rsid w:val="76B7935D"/>
    <w:rsid w:val="77856AEC"/>
    <w:rsid w:val="77AF2D67"/>
    <w:rsid w:val="78818F19"/>
    <w:rsid w:val="7A123977"/>
    <w:rsid w:val="7C6E27C1"/>
    <w:rsid w:val="7F53D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3473"/>
  <w15:docId w15:val="{B3690231-51CB-4049-83D3-9451FD74D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uiPriority="0" w:semiHidden="1" w:unhideWhenUsed="1" w:qFormat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Calibri" w:hAnsi="Calibri" w:cs="Calibr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semiHidden/>
    <w:unhideWhenUsed/>
    <w:pPr>
      <w:spacing w:beforeAutospacing="1" w:afterAutospacing="1"/>
    </w:pPr>
    <w:rPr>
      <w:rFonts w:cs="Times New Roman"/>
      <w:sz w:val="24"/>
      <w:lang w:eastAsia="zh-CN"/>
    </w:rPr>
  </w:style>
  <w:style w:type="table" w:styleId="TableGrid8">
    <w:name w:val="Table Grid 8"/>
    <w:basedOn w:val="TableNormal"/>
    <w:qFormat/>
    <w:pPr>
      <w:spacing w:after="0" w:line="240" w:lineRule="auto"/>
    </w:pPr>
    <w:rPr>
      <w:rFonts w:eastAsia="Times New Roman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apple-converted-space" w:customStyle="1">
    <w:name w:val="apple-converted-space"/>
    <w:basedOn w:val="DefaultParagraphFont"/>
    <w:qFormat/>
  </w:style>
  <w:style w:type="paragraph" w:styleId="SingleTxt" w:customStyle="1">
    <w:name w:val="__Single Txt"/>
    <w:basedOn w:val="Normal"/>
    <w:qFormat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rFonts w:ascii="Times New Roman" w:hAnsi="Times New Roman" w:eastAsia="Times New Roman" w:cs="Times New Roman"/>
      <w:spacing w:val="4"/>
      <w:w w:val="103"/>
      <w:kern w:val="14"/>
      <w:sz w:val="20"/>
      <w:szCs w:val="20"/>
      <w:lang w:val="en-GB"/>
    </w:rPr>
  </w:style>
  <w:style w:type="character" w:styleId="HeaderChar" w:customStyle="1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styleId="FooterChar" w:customStyle="1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qFormat/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15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62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15625"/>
    <w:rPr>
      <w:rFonts w:ascii="Calibri" w:hAnsi="Calibri" w:cs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62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15625"/>
    <w:rPr>
      <w:rFonts w:ascii="Calibri" w:hAnsi="Calibri" w:cs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15" /><Relationship Type="http://schemas.openxmlformats.org/officeDocument/2006/relationships/webSettings" Target="webSettings.xml" Id="rId10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90CE86F8D26479BF5754343AE84A9" ma:contentTypeVersion="27" ma:contentTypeDescription="Create a new document." ma:contentTypeScope="" ma:versionID="01e1cb6629f57be33c48f8e963d38977">
  <xsd:schema xmlns:xsd="http://www.w3.org/2001/XMLSchema" xmlns:xs="http://www.w3.org/2001/XMLSchema" xmlns:p="http://schemas.microsoft.com/office/2006/metadata/properties" xmlns:ns2="a15e0e0f-4f4a-4916-abd0-83d6a9ed7276" xmlns:ns3="5e8903ef-2950-4202-8259-a44a8508baba" targetNamespace="http://schemas.microsoft.com/office/2006/metadata/properties" ma:root="true" ma:fieldsID="b27fdcb477d00b041fc904769435fb56" ns2:_="" ns3:_="">
    <xsd:import namespace="a15e0e0f-4f4a-4916-abd0-83d6a9ed7276"/>
    <xsd:import namespace="5e8903ef-2950-4202-8259-a44a8508bab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SharingHintHash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e0e0f-4f4a-4916-abd0-83d6a9ed7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internalName="SharingHintHash" ma:readOnly="true">
      <xsd:simpleType>
        <xsd:restriction base="dms:Text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9" nillable="true" ma:displayName="Taxonomy Catch All Column" ma:hidden="true" ma:list="{1628e359-3eaf-4eec-b100-b77ae4dfa65d}" ma:internalName="TaxCatchAll" ma:showField="CatchAllData" ma:web="a15e0e0f-4f4a-4916-abd0-83d6a9ed72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903ef-2950-4202-8259-a44a8508ba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15e0e0f-4f4a-4916-abd0-83d6a9ed7276">S2JVWQHSHYPP-1177-634861</_dlc_DocId>
    <_dlc_DocIdUrl xmlns="a15e0e0f-4f4a-4916-abd0-83d6a9ed7276">
      <Url>https://unwomen.sharepoint.com/Intergovernmental-Support/EBS/_layouts/15/DocIdRedir.aspx?ID=S2JVWQHSHYPP-1177-634861</Url>
      <Description>S2JVWQHSHYPP-1177-634861</Description>
    </_dlc_DocIdUrl>
    <TaxCatchAll xmlns="a15e0e0f-4f4a-4916-abd0-83d6a9ed7276" xsi:nil="true"/>
    <lcf76f155ced4ddcb4097134ff3c332f xmlns="5e8903ef-2950-4202-8259-a44a8508baba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768933B-F3F2-423E-BA63-F728841933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D792F4-C506-4D58-8135-A3A31A041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e0e0f-4f4a-4916-abd0-83d6a9ed7276"/>
    <ds:schemaRef ds:uri="5e8903ef-2950-4202-8259-a44a8508b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E935C4-A349-4EAD-B59C-76C0CCB88722}">
  <ds:schemaRefs>
    <ds:schemaRef ds:uri="http://schemas.microsoft.com/office/2006/metadata/properties"/>
    <ds:schemaRef ds:uri="http://schemas.microsoft.com/office/infopath/2007/PartnerControls"/>
    <ds:schemaRef ds:uri="a15e0e0f-4f4a-4916-abd0-83d6a9ed7276"/>
    <ds:schemaRef ds:uri="5e8903ef-2950-4202-8259-a44a8508baba"/>
  </ds:schemaRefs>
</ds:datastoreItem>
</file>

<file path=customXml/itemProps5.xml><?xml version="1.0" encoding="utf-8"?>
<ds:datastoreItem xmlns:ds="http://schemas.openxmlformats.org/officeDocument/2006/customXml" ds:itemID="{2EB64D0B-925B-4CCF-B9E5-492260814D1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C4FACA2-D344-4470-8540-B9146BDD98D9}">
  <ds:schemaRefs>
    <ds:schemaRef ds:uri="http://schemas.microsoft.com/sharepoint/event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obert Stevens</dc:creator>
  <lastModifiedBy>Anne-Claire Blok</lastModifiedBy>
  <revision>6</revision>
  <lastPrinted>2019-01-18T18:34:00.0000000Z</lastPrinted>
  <dcterms:created xsi:type="dcterms:W3CDTF">2022-03-28T17:05:00.0000000Z</dcterms:created>
  <dcterms:modified xsi:type="dcterms:W3CDTF">2022-05-03T12:49:02.91622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90CE86F8D26479BF5754343AE84A9</vt:lpwstr>
  </property>
  <property fmtid="{D5CDD505-2E9C-101B-9397-08002B2CF9AE}" pid="3" name="_dlc_DocIdItemGuid">
    <vt:lpwstr>051fb4f5-67cb-40ac-a58b-50db57b821a4</vt:lpwstr>
  </property>
  <property fmtid="{D5CDD505-2E9C-101B-9397-08002B2CF9AE}" pid="4" name="KSOProductBuildVer">
    <vt:lpwstr>2052-11.1.0.9584</vt:lpwstr>
  </property>
  <property fmtid="{D5CDD505-2E9C-101B-9397-08002B2CF9AE}" pid="5" name="MediaServiceImageTags">
    <vt:lpwstr/>
  </property>
</Properties>
</file>